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7DEAAE" w14:textId="5176C480" w:rsidR="00B15241" w:rsidRPr="00B15241" w:rsidRDefault="00BB7482" w:rsidP="00B15241">
      <w:pPr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ZAŁĄCZNIK nr 1</w:t>
      </w:r>
      <w:r w:rsidR="008A466D" w:rsidRPr="008A466D">
        <w:rPr>
          <w:rFonts w:cstheme="minorHAnsi"/>
          <w:b/>
          <w:sz w:val="24"/>
          <w:szCs w:val="24"/>
        </w:rPr>
        <w:t xml:space="preserve">  d</w:t>
      </w:r>
      <w:r w:rsidR="0032125A">
        <w:rPr>
          <w:rFonts w:cstheme="minorHAnsi"/>
          <w:b/>
          <w:sz w:val="24"/>
          <w:szCs w:val="24"/>
        </w:rPr>
        <w:t>o  zapytania ofertowego nr 22-1</w:t>
      </w:r>
      <w:r w:rsidR="00B15241" w:rsidRPr="008A466D">
        <w:rPr>
          <w:rFonts w:cstheme="minorHAnsi"/>
          <w:b/>
          <w:sz w:val="24"/>
          <w:szCs w:val="24"/>
        </w:rPr>
        <w:t>/II+/2018</w:t>
      </w:r>
    </w:p>
    <w:p w14:paraId="29F6F82D" w14:textId="6B82E6BB" w:rsidR="001B4215" w:rsidRPr="0010406B" w:rsidRDefault="001B4215" w:rsidP="00615463">
      <w:pPr>
        <w:spacing w:line="360" w:lineRule="auto"/>
        <w:ind w:left="360"/>
        <w:jc w:val="center"/>
        <w:rPr>
          <w:rFonts w:cstheme="minorHAnsi"/>
          <w:b/>
          <w:sz w:val="24"/>
          <w:szCs w:val="24"/>
        </w:rPr>
      </w:pPr>
      <w:r w:rsidRPr="0010406B">
        <w:rPr>
          <w:rFonts w:cstheme="minorHAnsi"/>
          <w:b/>
          <w:sz w:val="24"/>
          <w:szCs w:val="24"/>
        </w:rPr>
        <w:t xml:space="preserve">Dotyczy </w:t>
      </w:r>
      <w:r w:rsidR="0009097E" w:rsidRPr="0010406B">
        <w:rPr>
          <w:rFonts w:cstheme="minorHAnsi"/>
          <w:b/>
          <w:sz w:val="24"/>
          <w:szCs w:val="24"/>
        </w:rPr>
        <w:t xml:space="preserve">produkcji prototypu batonu </w:t>
      </w:r>
      <w:proofErr w:type="spellStart"/>
      <w:r w:rsidR="0009097E" w:rsidRPr="0010406B">
        <w:rPr>
          <w:rFonts w:cstheme="minorHAnsi"/>
          <w:b/>
          <w:sz w:val="24"/>
          <w:szCs w:val="24"/>
        </w:rPr>
        <w:t>prebiotycznego</w:t>
      </w:r>
      <w:proofErr w:type="spellEnd"/>
      <w:r w:rsidR="0009097E" w:rsidRPr="0010406B">
        <w:rPr>
          <w:rFonts w:cstheme="minorHAnsi"/>
          <w:b/>
          <w:sz w:val="24"/>
          <w:szCs w:val="24"/>
        </w:rPr>
        <w:t xml:space="preserve"> </w:t>
      </w:r>
      <w:r w:rsidRPr="0010406B">
        <w:rPr>
          <w:rFonts w:cstheme="minorHAnsi"/>
          <w:b/>
          <w:sz w:val="24"/>
          <w:szCs w:val="24"/>
        </w:rPr>
        <w:t xml:space="preserve">dla </w:t>
      </w:r>
      <w:proofErr w:type="spellStart"/>
      <w:r w:rsidRPr="0010406B">
        <w:rPr>
          <w:rFonts w:cstheme="minorHAnsi"/>
          <w:b/>
          <w:sz w:val="24"/>
          <w:szCs w:val="24"/>
        </w:rPr>
        <w:t>Minigrantu</w:t>
      </w:r>
      <w:proofErr w:type="spellEnd"/>
      <w:r w:rsidR="0032125A" w:rsidRPr="0010406B">
        <w:rPr>
          <w:rFonts w:cstheme="minorHAnsi"/>
          <w:b/>
          <w:sz w:val="24"/>
          <w:szCs w:val="24"/>
        </w:rPr>
        <w:t xml:space="preserve"> nr 22</w:t>
      </w:r>
      <w:r w:rsidRPr="0010406B">
        <w:rPr>
          <w:rFonts w:cstheme="minorHAnsi"/>
          <w:b/>
          <w:sz w:val="24"/>
          <w:szCs w:val="24"/>
        </w:rPr>
        <w:t xml:space="preserve">  pn. "</w:t>
      </w:r>
      <w:r w:rsidR="0010406B" w:rsidRPr="0010406B">
        <w:rPr>
          <w:rFonts w:cstheme="minorHAnsi"/>
          <w:b/>
          <w:sz w:val="24"/>
          <w:szCs w:val="24"/>
        </w:rPr>
        <w:t xml:space="preserve"> Badanie kliniczne wysokobłonnikowego batonu dedykowanego osobom prowadzącym siedzący tryb życia, zagrożonych otyłością</w:t>
      </w:r>
      <w:r w:rsidRPr="0010406B">
        <w:rPr>
          <w:rFonts w:cstheme="minorHAnsi"/>
          <w:b/>
          <w:sz w:val="24"/>
          <w:szCs w:val="24"/>
        </w:rPr>
        <w:t>".</w:t>
      </w:r>
    </w:p>
    <w:p w14:paraId="558A08E5" w14:textId="62EBB3A1" w:rsidR="009B57F3" w:rsidRPr="0009097E" w:rsidRDefault="009B57F3" w:rsidP="009B57F3">
      <w:pPr>
        <w:spacing w:line="360" w:lineRule="auto"/>
        <w:ind w:left="360"/>
        <w:rPr>
          <w:rFonts w:asciiTheme="majorHAnsi" w:hAnsiTheme="majorHAnsi" w:cstheme="majorHAnsi"/>
          <w:b/>
          <w:color w:val="000000"/>
          <w:sz w:val="24"/>
          <w:szCs w:val="24"/>
          <w:u w:val="single"/>
        </w:rPr>
      </w:pPr>
      <w:r w:rsidRPr="0009097E">
        <w:rPr>
          <w:rFonts w:asciiTheme="majorHAnsi" w:hAnsiTheme="majorHAnsi" w:cstheme="majorHAnsi"/>
          <w:b/>
          <w:color w:val="000000"/>
          <w:sz w:val="24"/>
          <w:szCs w:val="24"/>
          <w:u w:val="single"/>
        </w:rPr>
        <w:t xml:space="preserve">Zadanie 1 </w:t>
      </w:r>
      <w:r w:rsidR="0009097E" w:rsidRPr="0009097E">
        <w:rPr>
          <w:rFonts w:asciiTheme="majorHAnsi" w:hAnsiTheme="majorHAnsi" w:cstheme="majorHAnsi"/>
          <w:b/>
          <w:color w:val="000000"/>
          <w:sz w:val="24"/>
          <w:szCs w:val="24"/>
          <w:u w:val="single"/>
        </w:rPr>
        <w:t xml:space="preserve">Produkcja prototypu batonu </w:t>
      </w:r>
      <w:proofErr w:type="spellStart"/>
      <w:r w:rsidR="0009097E" w:rsidRPr="0009097E">
        <w:rPr>
          <w:rFonts w:asciiTheme="majorHAnsi" w:hAnsiTheme="majorHAnsi" w:cstheme="majorHAnsi"/>
          <w:b/>
          <w:sz w:val="24"/>
          <w:szCs w:val="24"/>
          <w:u w:val="single"/>
        </w:rPr>
        <w:t>prebiotycznego</w:t>
      </w:r>
      <w:proofErr w:type="spellEnd"/>
    </w:p>
    <w:tbl>
      <w:tblPr>
        <w:tblStyle w:val="Tabela-Siatka"/>
        <w:tblW w:w="14017" w:type="dxa"/>
        <w:tblInd w:w="360" w:type="dxa"/>
        <w:tblLayout w:type="fixed"/>
        <w:tblLook w:val="04A0" w:firstRow="1" w:lastRow="0" w:firstColumn="1" w:lastColumn="0" w:noHBand="0" w:noVBand="1"/>
      </w:tblPr>
      <w:tblGrid>
        <w:gridCol w:w="354"/>
        <w:gridCol w:w="2400"/>
        <w:gridCol w:w="6662"/>
        <w:gridCol w:w="1559"/>
        <w:gridCol w:w="1418"/>
        <w:gridCol w:w="1624"/>
      </w:tblGrid>
      <w:tr w:rsidR="00800569" w14:paraId="0BDFEE5D" w14:textId="77777777" w:rsidTr="00FD46BB">
        <w:tc>
          <w:tcPr>
            <w:tcW w:w="354" w:type="dxa"/>
            <w:shd w:val="clear" w:color="auto" w:fill="F7CAAC" w:themeFill="accent2" w:themeFillTint="66"/>
          </w:tcPr>
          <w:p w14:paraId="6668419E" w14:textId="77777777" w:rsidR="00800569" w:rsidRDefault="00800569" w:rsidP="009B57F3">
            <w:pPr>
              <w:spacing w:line="360" w:lineRule="auto"/>
              <w:rPr>
                <w:rFonts w:asciiTheme="majorHAnsi" w:hAnsiTheme="majorHAnsi" w:cstheme="minorHAnsi"/>
                <w:b/>
                <w:color w:val="000000"/>
                <w:sz w:val="24"/>
                <w:szCs w:val="24"/>
                <w:u w:val="single"/>
              </w:rPr>
            </w:pPr>
          </w:p>
        </w:tc>
        <w:tc>
          <w:tcPr>
            <w:tcW w:w="2400" w:type="dxa"/>
            <w:shd w:val="clear" w:color="auto" w:fill="F7CAAC" w:themeFill="accent2" w:themeFillTint="66"/>
          </w:tcPr>
          <w:p w14:paraId="7499B4F7" w14:textId="777EA161" w:rsidR="00800569" w:rsidRDefault="0009097E" w:rsidP="00800569">
            <w:pPr>
              <w:spacing w:line="360" w:lineRule="auto"/>
              <w:jc w:val="center"/>
              <w:rPr>
                <w:rFonts w:asciiTheme="majorHAnsi" w:hAnsiTheme="majorHAnsi" w:cstheme="minorHAnsi"/>
                <w:b/>
                <w:color w:val="000000"/>
                <w:sz w:val="24"/>
                <w:szCs w:val="24"/>
                <w:u w:val="single"/>
              </w:rPr>
            </w:pPr>
            <w:r>
              <w:rPr>
                <w:rFonts w:ascii="Calibri" w:hAnsi="Calibri" w:cstheme="minorHAnsi"/>
                <w:b/>
                <w:color w:val="000000"/>
                <w:sz w:val="24"/>
                <w:szCs w:val="24"/>
              </w:rPr>
              <w:t>Specyfikacja batonu</w:t>
            </w:r>
          </w:p>
        </w:tc>
        <w:tc>
          <w:tcPr>
            <w:tcW w:w="6662" w:type="dxa"/>
            <w:shd w:val="clear" w:color="auto" w:fill="F7CAAC" w:themeFill="accent2" w:themeFillTint="66"/>
          </w:tcPr>
          <w:p w14:paraId="47C06D41" w14:textId="0DFF02EA" w:rsidR="00800569" w:rsidRDefault="00800569" w:rsidP="007940AF">
            <w:pPr>
              <w:spacing w:line="360" w:lineRule="auto"/>
              <w:jc w:val="center"/>
              <w:rPr>
                <w:rFonts w:asciiTheme="majorHAnsi" w:hAnsiTheme="majorHAnsi" w:cstheme="minorHAnsi"/>
                <w:b/>
                <w:color w:val="000000"/>
                <w:sz w:val="24"/>
                <w:szCs w:val="24"/>
                <w:u w:val="single"/>
              </w:rPr>
            </w:pPr>
            <w:r>
              <w:rPr>
                <w:rFonts w:ascii="Calibri" w:hAnsi="Calibri" w:cstheme="minorHAnsi"/>
                <w:b/>
                <w:color w:val="000000"/>
                <w:sz w:val="24"/>
                <w:szCs w:val="24"/>
              </w:rPr>
              <w:t xml:space="preserve">Opis </w:t>
            </w:r>
            <w:r w:rsidR="007940AF">
              <w:rPr>
                <w:rFonts w:ascii="Calibri" w:hAnsi="Calibri" w:cstheme="minorHAnsi"/>
                <w:b/>
                <w:color w:val="000000"/>
                <w:sz w:val="24"/>
                <w:szCs w:val="24"/>
              </w:rPr>
              <w:t>specyfikacji</w:t>
            </w:r>
          </w:p>
        </w:tc>
        <w:tc>
          <w:tcPr>
            <w:tcW w:w="1559" w:type="dxa"/>
            <w:shd w:val="clear" w:color="auto" w:fill="F7CAAC" w:themeFill="accent2" w:themeFillTint="66"/>
          </w:tcPr>
          <w:p w14:paraId="3C2C2477" w14:textId="3E874319" w:rsidR="00800569" w:rsidRDefault="00800569" w:rsidP="00800569">
            <w:pPr>
              <w:spacing w:line="360" w:lineRule="auto"/>
              <w:jc w:val="center"/>
              <w:rPr>
                <w:rFonts w:asciiTheme="majorHAnsi" w:hAnsiTheme="majorHAnsi" w:cstheme="minorHAnsi"/>
                <w:b/>
                <w:color w:val="000000"/>
                <w:sz w:val="24"/>
                <w:szCs w:val="24"/>
                <w:u w:val="single"/>
              </w:rPr>
            </w:pPr>
            <w:r>
              <w:rPr>
                <w:rFonts w:ascii="Calibri" w:hAnsi="Calibri" w:cstheme="minorHAnsi"/>
                <w:b/>
                <w:color w:val="000000"/>
                <w:sz w:val="24"/>
                <w:szCs w:val="24"/>
              </w:rPr>
              <w:t>Cena netto</w:t>
            </w:r>
          </w:p>
        </w:tc>
        <w:tc>
          <w:tcPr>
            <w:tcW w:w="1418" w:type="dxa"/>
            <w:shd w:val="clear" w:color="auto" w:fill="F7CAAC" w:themeFill="accent2" w:themeFillTint="66"/>
          </w:tcPr>
          <w:p w14:paraId="047FB882" w14:textId="37145498" w:rsidR="00800569" w:rsidRPr="00800569" w:rsidRDefault="00800569" w:rsidP="00800569">
            <w:pPr>
              <w:spacing w:line="360" w:lineRule="auto"/>
              <w:jc w:val="center"/>
              <w:rPr>
                <w:rFonts w:asciiTheme="majorHAnsi" w:hAnsiTheme="majorHAnsi" w:cstheme="minorHAnsi"/>
                <w:b/>
                <w:color w:val="000000"/>
                <w:sz w:val="24"/>
                <w:szCs w:val="24"/>
              </w:rPr>
            </w:pPr>
            <w:r w:rsidRPr="00800569">
              <w:rPr>
                <w:rFonts w:asciiTheme="majorHAnsi" w:hAnsiTheme="majorHAnsi" w:cstheme="minorHAnsi"/>
                <w:b/>
                <w:color w:val="000000"/>
                <w:sz w:val="24"/>
                <w:szCs w:val="24"/>
              </w:rPr>
              <w:t>VAT</w:t>
            </w:r>
          </w:p>
        </w:tc>
        <w:tc>
          <w:tcPr>
            <w:tcW w:w="1624" w:type="dxa"/>
            <w:shd w:val="clear" w:color="auto" w:fill="F7CAAC" w:themeFill="accent2" w:themeFillTint="66"/>
          </w:tcPr>
          <w:p w14:paraId="32D60D72" w14:textId="514DE786" w:rsidR="00800569" w:rsidRDefault="00800569" w:rsidP="00800569">
            <w:pPr>
              <w:spacing w:line="360" w:lineRule="auto"/>
              <w:jc w:val="center"/>
              <w:rPr>
                <w:rFonts w:asciiTheme="majorHAnsi" w:hAnsiTheme="majorHAnsi" w:cstheme="minorHAnsi"/>
                <w:b/>
                <w:color w:val="000000"/>
                <w:sz w:val="24"/>
                <w:szCs w:val="24"/>
                <w:u w:val="single"/>
              </w:rPr>
            </w:pPr>
            <w:r>
              <w:rPr>
                <w:rFonts w:ascii="Calibri" w:hAnsi="Calibri" w:cstheme="minorHAnsi"/>
                <w:b/>
                <w:color w:val="000000"/>
                <w:sz w:val="24"/>
                <w:szCs w:val="24"/>
              </w:rPr>
              <w:t>Cena brutto</w:t>
            </w:r>
          </w:p>
        </w:tc>
      </w:tr>
      <w:tr w:rsidR="00800569" w14:paraId="149C5D5B" w14:textId="77777777" w:rsidTr="00FD46BB">
        <w:tc>
          <w:tcPr>
            <w:tcW w:w="354" w:type="dxa"/>
          </w:tcPr>
          <w:p w14:paraId="468CD82C" w14:textId="4191FF2B" w:rsidR="00800569" w:rsidRPr="006E3DE1" w:rsidRDefault="00800569" w:rsidP="00800569">
            <w:pPr>
              <w:spacing w:line="360" w:lineRule="auto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2400" w:type="dxa"/>
          </w:tcPr>
          <w:p w14:paraId="28C82F5E" w14:textId="7D6B889D" w:rsidR="00800569" w:rsidRPr="0009097E" w:rsidRDefault="0009097E" w:rsidP="001B4215">
            <w:pPr>
              <w:spacing w:line="360" w:lineRule="auto"/>
              <w:rPr>
                <w:rFonts w:asciiTheme="majorHAnsi" w:hAnsiTheme="maj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color w:val="000000"/>
                <w:sz w:val="24"/>
                <w:szCs w:val="24"/>
              </w:rPr>
              <w:t>Prototyp</w:t>
            </w:r>
            <w:r w:rsidRPr="0009097E">
              <w:rPr>
                <w:rFonts w:asciiTheme="majorHAnsi" w:hAnsiTheme="majorHAnsi" w:cstheme="majorHAnsi"/>
                <w:b/>
                <w:color w:val="000000"/>
                <w:sz w:val="24"/>
                <w:szCs w:val="24"/>
              </w:rPr>
              <w:t xml:space="preserve"> batonu </w:t>
            </w:r>
            <w:proofErr w:type="spellStart"/>
            <w:r w:rsidRPr="0009097E">
              <w:rPr>
                <w:rFonts w:asciiTheme="majorHAnsi" w:hAnsiTheme="majorHAnsi" w:cstheme="majorHAnsi"/>
                <w:b/>
                <w:sz w:val="24"/>
                <w:szCs w:val="24"/>
              </w:rPr>
              <w:t>prebiotycznego</w:t>
            </w:r>
            <w:proofErr w:type="spellEnd"/>
          </w:p>
        </w:tc>
        <w:tc>
          <w:tcPr>
            <w:tcW w:w="6662" w:type="dxa"/>
          </w:tcPr>
          <w:p w14:paraId="2A13CA54" w14:textId="4BE9F81F" w:rsidR="00615463" w:rsidRPr="0009097E" w:rsidRDefault="0009097E" w:rsidP="00615463">
            <w:pPr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  <w:r w:rsidRPr="0009097E">
              <w:rPr>
                <w:rFonts w:asciiTheme="majorHAnsi" w:hAnsiTheme="majorHAnsi" w:cstheme="majorHAnsi"/>
                <w:b/>
                <w:color w:val="000000"/>
                <w:sz w:val="24"/>
                <w:szCs w:val="24"/>
              </w:rPr>
              <w:t xml:space="preserve">Wartości odżywcze </w:t>
            </w:r>
            <w:r w:rsidRPr="0009097E"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prototypu batonu </w:t>
            </w:r>
            <w:proofErr w:type="spellStart"/>
            <w:r w:rsidRPr="0009097E">
              <w:rPr>
                <w:rFonts w:asciiTheme="majorHAnsi" w:hAnsiTheme="majorHAnsi" w:cstheme="majorHAnsi"/>
                <w:b/>
                <w:sz w:val="24"/>
                <w:szCs w:val="24"/>
              </w:rPr>
              <w:t>prebiotycznego</w:t>
            </w:r>
            <w:proofErr w:type="spellEnd"/>
            <w:r w:rsidRPr="0009097E">
              <w:rPr>
                <w:rFonts w:asciiTheme="majorHAnsi" w:hAnsiTheme="majorHAnsi" w:cstheme="majorHAnsi"/>
                <w:sz w:val="24"/>
                <w:szCs w:val="24"/>
              </w:rPr>
              <w:t>:</w:t>
            </w:r>
          </w:p>
          <w:p w14:paraId="07874C3C" w14:textId="09E5CC26" w:rsidR="0032125A" w:rsidRPr="0009097E" w:rsidRDefault="00FD46BB" w:rsidP="0032125A">
            <w:pPr>
              <w:pStyle w:val="Textbody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artość energetyczna - 256</w:t>
            </w:r>
            <w:r w:rsidR="0032125A" w:rsidRPr="0009097E">
              <w:rPr>
                <w:rFonts w:asciiTheme="majorHAnsi" w:hAnsiTheme="majorHAnsi" w:cstheme="majorHAnsi"/>
              </w:rPr>
              <w:t xml:space="preserve"> kcal/100g.</w:t>
            </w:r>
          </w:p>
          <w:p w14:paraId="37611B81" w14:textId="40B38E3E" w:rsidR="0032125A" w:rsidRPr="0009097E" w:rsidRDefault="0032125A" w:rsidP="00615463">
            <w:pPr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</w:p>
          <w:p w14:paraId="51BC7229" w14:textId="7ADEF2FE" w:rsidR="0032125A" w:rsidRPr="0009097E" w:rsidRDefault="0032125A" w:rsidP="0032125A">
            <w:pPr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  <w:r w:rsidRPr="0009097E">
              <w:rPr>
                <w:rFonts w:asciiTheme="majorHAnsi" w:hAnsiTheme="majorHAnsi" w:cstheme="majorHAnsi"/>
                <w:b/>
                <w:color w:val="000000"/>
                <w:sz w:val="24"/>
                <w:szCs w:val="24"/>
              </w:rPr>
              <w:t>Zawartość tłuszczu oraz kwasów tłuszczowych nasyconych</w:t>
            </w:r>
            <w:r w:rsidR="0009097E" w:rsidRPr="0009097E">
              <w:rPr>
                <w:rFonts w:asciiTheme="majorHAnsi" w:hAnsiTheme="majorHAnsi" w:cstheme="majorHAnsi"/>
                <w:b/>
                <w:color w:val="000000"/>
                <w:sz w:val="24"/>
                <w:szCs w:val="24"/>
              </w:rPr>
              <w:t xml:space="preserve"> prototypu batonu</w:t>
            </w:r>
            <w:r w:rsidR="0009097E" w:rsidRPr="0009097E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09097E" w:rsidRPr="0009097E">
              <w:rPr>
                <w:rFonts w:asciiTheme="majorHAnsi" w:hAnsiTheme="majorHAnsi" w:cstheme="majorHAnsi"/>
                <w:b/>
                <w:color w:val="000000"/>
                <w:sz w:val="24"/>
                <w:szCs w:val="24"/>
              </w:rPr>
              <w:t>prebiotycznego</w:t>
            </w:r>
            <w:proofErr w:type="spellEnd"/>
            <w:r w:rsidRPr="0009097E">
              <w:rPr>
                <w:rFonts w:asciiTheme="majorHAnsi" w:hAnsiTheme="majorHAnsi" w:cstheme="majorHAnsi"/>
                <w:b/>
                <w:color w:val="000000"/>
                <w:sz w:val="24"/>
                <w:szCs w:val="24"/>
              </w:rPr>
              <w:t>:</w:t>
            </w:r>
          </w:p>
          <w:p w14:paraId="434ABCDA" w14:textId="629390FE" w:rsidR="0009097E" w:rsidRPr="0009097E" w:rsidRDefault="0032125A" w:rsidP="0032125A">
            <w:pPr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  <w:r w:rsidRPr="0009097E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 xml:space="preserve">zawartość tłuszczu </w:t>
            </w:r>
            <w:r w:rsidR="0009097E" w:rsidRPr="0009097E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4,</w:t>
            </w:r>
            <w:r w:rsidR="00FD46BB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78</w:t>
            </w:r>
            <w:r w:rsidR="0009097E" w:rsidRPr="0009097E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g/100g</w:t>
            </w:r>
            <w:r w:rsidRPr="0009097E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 xml:space="preserve"> </w:t>
            </w:r>
          </w:p>
          <w:p w14:paraId="45745F71" w14:textId="0216029D" w:rsidR="0032125A" w:rsidRPr="0009097E" w:rsidRDefault="0032125A" w:rsidP="0032125A">
            <w:pPr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  <w:r w:rsidRPr="0009097E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zawartość k</w:t>
            </w:r>
            <w:r w:rsidR="0009097E" w:rsidRPr="0009097E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 xml:space="preserve">wasów tłuszczowych nasyconych  </w:t>
            </w:r>
            <w:r w:rsidR="00FD46BB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0,67</w:t>
            </w:r>
            <w:r w:rsidRPr="0009097E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g/100g</w:t>
            </w:r>
          </w:p>
          <w:p w14:paraId="0A9FF0A2" w14:textId="77777777" w:rsidR="0009097E" w:rsidRPr="0009097E" w:rsidRDefault="0009097E" w:rsidP="0032125A">
            <w:pPr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</w:p>
          <w:p w14:paraId="1C7E5602" w14:textId="4392CF63" w:rsidR="0032125A" w:rsidRPr="0009097E" w:rsidRDefault="0009097E" w:rsidP="0032125A">
            <w:pPr>
              <w:rPr>
                <w:rFonts w:asciiTheme="majorHAnsi" w:hAnsiTheme="majorHAnsi" w:cstheme="majorHAnsi"/>
                <w:b/>
                <w:color w:val="000000"/>
                <w:sz w:val="24"/>
                <w:szCs w:val="24"/>
              </w:rPr>
            </w:pPr>
            <w:r w:rsidRPr="0009097E">
              <w:rPr>
                <w:rFonts w:asciiTheme="majorHAnsi" w:hAnsiTheme="majorHAnsi" w:cstheme="majorHAnsi"/>
                <w:b/>
                <w:color w:val="000000"/>
                <w:sz w:val="24"/>
                <w:szCs w:val="24"/>
              </w:rPr>
              <w:t xml:space="preserve">Węglowodany </w:t>
            </w:r>
            <w:r w:rsidRPr="0009097E"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prototypu batonu </w:t>
            </w:r>
            <w:proofErr w:type="spellStart"/>
            <w:r w:rsidRPr="0009097E">
              <w:rPr>
                <w:rFonts w:asciiTheme="majorHAnsi" w:hAnsiTheme="majorHAnsi" w:cstheme="majorHAnsi"/>
                <w:b/>
                <w:sz w:val="24"/>
                <w:szCs w:val="24"/>
              </w:rPr>
              <w:t>prebiotycznego</w:t>
            </w:r>
            <w:proofErr w:type="spellEnd"/>
            <w:r>
              <w:rPr>
                <w:rFonts w:asciiTheme="majorHAnsi" w:hAnsiTheme="majorHAnsi" w:cstheme="majorHAnsi"/>
                <w:b/>
                <w:color w:val="000000"/>
                <w:sz w:val="24"/>
                <w:szCs w:val="24"/>
              </w:rPr>
              <w:t>:</w:t>
            </w:r>
          </w:p>
          <w:p w14:paraId="35B64A0B" w14:textId="52FA2A66" w:rsidR="0032125A" w:rsidRPr="0009097E" w:rsidRDefault="0032125A" w:rsidP="0032125A">
            <w:pPr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  <w:r w:rsidRPr="0009097E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 xml:space="preserve">zawartość węglowodanów </w:t>
            </w:r>
            <w:r w:rsidR="00FD46BB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46,68</w:t>
            </w:r>
            <w:r w:rsidR="007940AF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g/100g</w:t>
            </w:r>
          </w:p>
          <w:p w14:paraId="30D947F3" w14:textId="77777777" w:rsidR="0032125A" w:rsidRPr="0009097E" w:rsidRDefault="0032125A" w:rsidP="0032125A">
            <w:pPr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</w:p>
          <w:p w14:paraId="44251850" w14:textId="77777777" w:rsidR="0009097E" w:rsidRPr="0009097E" w:rsidRDefault="0009097E" w:rsidP="0032125A">
            <w:pPr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  <w:r w:rsidRPr="0009097E">
              <w:rPr>
                <w:rFonts w:asciiTheme="majorHAnsi" w:hAnsiTheme="majorHAnsi" w:cstheme="majorHAnsi"/>
                <w:b/>
                <w:color w:val="000000"/>
                <w:sz w:val="24"/>
                <w:szCs w:val="24"/>
              </w:rPr>
              <w:t>Błonnik</w:t>
            </w:r>
            <w:r w:rsidRPr="0009097E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:</w:t>
            </w:r>
          </w:p>
          <w:p w14:paraId="0A19226E" w14:textId="33C8382F" w:rsidR="0032125A" w:rsidRPr="0009097E" w:rsidRDefault="0009097E" w:rsidP="0032125A">
            <w:pPr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  <w:r w:rsidRPr="0009097E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 xml:space="preserve">Zawartość </w:t>
            </w:r>
            <w:r w:rsidR="0032125A" w:rsidRPr="0009097E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 xml:space="preserve"> błonnika wynosi </w:t>
            </w:r>
            <w:r w:rsidR="00FD46BB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11,93</w:t>
            </w:r>
            <w:r w:rsidRPr="0009097E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 xml:space="preserve"> g</w:t>
            </w:r>
            <w:r w:rsidR="0032125A" w:rsidRPr="0009097E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/100g produktu.</w:t>
            </w:r>
          </w:p>
          <w:p w14:paraId="0565E5DB" w14:textId="77777777" w:rsidR="0032125A" w:rsidRPr="0009097E" w:rsidRDefault="0032125A" w:rsidP="0032125A">
            <w:pPr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</w:p>
          <w:p w14:paraId="014A92A8" w14:textId="17B7E8AD" w:rsidR="0032125A" w:rsidRPr="0009097E" w:rsidRDefault="0032125A" w:rsidP="0032125A">
            <w:pPr>
              <w:rPr>
                <w:rFonts w:asciiTheme="majorHAnsi" w:hAnsiTheme="majorHAnsi" w:cstheme="majorHAnsi"/>
                <w:color w:val="000000"/>
                <w:sz w:val="24"/>
                <w:szCs w:val="24"/>
              </w:rPr>
            </w:pPr>
            <w:r w:rsidRPr="0009097E">
              <w:rPr>
                <w:rFonts w:asciiTheme="majorHAnsi" w:hAnsiTheme="majorHAnsi" w:cstheme="majorHAnsi"/>
                <w:b/>
                <w:color w:val="000000"/>
                <w:sz w:val="24"/>
                <w:szCs w:val="24"/>
              </w:rPr>
              <w:t>Białko</w:t>
            </w:r>
            <w:r w:rsidRPr="0009097E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:</w:t>
            </w:r>
          </w:p>
          <w:p w14:paraId="22CDEADD" w14:textId="5C8E465A" w:rsidR="001B4215" w:rsidRPr="0009097E" w:rsidRDefault="0032125A" w:rsidP="00615463">
            <w:pPr>
              <w:rPr>
                <w:rFonts w:asciiTheme="majorHAnsi" w:hAnsiTheme="majorHAnsi" w:cstheme="majorHAnsi"/>
                <w:b/>
                <w:color w:val="000000"/>
                <w:sz w:val="24"/>
                <w:szCs w:val="24"/>
              </w:rPr>
            </w:pPr>
            <w:r w:rsidRPr="0009097E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 xml:space="preserve">zawartość białka </w:t>
            </w:r>
            <w:r w:rsidR="00FD46BB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- 6,25</w:t>
            </w:r>
            <w:r w:rsidR="0009097E" w:rsidRPr="0009097E">
              <w:rPr>
                <w:rFonts w:asciiTheme="majorHAnsi" w:hAnsiTheme="majorHAnsi" w:cstheme="majorHAnsi"/>
                <w:color w:val="000000"/>
                <w:sz w:val="24"/>
                <w:szCs w:val="24"/>
              </w:rPr>
              <w:t>g/100g</w:t>
            </w:r>
          </w:p>
        </w:tc>
        <w:tc>
          <w:tcPr>
            <w:tcW w:w="1559" w:type="dxa"/>
          </w:tcPr>
          <w:p w14:paraId="50B7DF39" w14:textId="77777777" w:rsidR="00800569" w:rsidRDefault="00800569" w:rsidP="00800569">
            <w:pPr>
              <w:spacing w:line="360" w:lineRule="auto"/>
              <w:rPr>
                <w:rFonts w:asciiTheme="majorHAnsi" w:hAnsiTheme="majorHAnsi" w:cstheme="minorHAnsi"/>
                <w:b/>
                <w:color w:val="000000"/>
                <w:sz w:val="24"/>
                <w:szCs w:val="24"/>
                <w:u w:val="single"/>
              </w:rPr>
            </w:pPr>
          </w:p>
        </w:tc>
        <w:tc>
          <w:tcPr>
            <w:tcW w:w="1418" w:type="dxa"/>
          </w:tcPr>
          <w:p w14:paraId="38FB7DBA" w14:textId="77777777" w:rsidR="00800569" w:rsidRDefault="00800569" w:rsidP="00800569">
            <w:pPr>
              <w:spacing w:line="360" w:lineRule="auto"/>
              <w:rPr>
                <w:rFonts w:asciiTheme="majorHAnsi" w:hAnsiTheme="majorHAnsi" w:cstheme="minorHAnsi"/>
                <w:b/>
                <w:color w:val="000000"/>
                <w:sz w:val="24"/>
                <w:szCs w:val="24"/>
                <w:u w:val="single"/>
              </w:rPr>
            </w:pPr>
          </w:p>
        </w:tc>
        <w:tc>
          <w:tcPr>
            <w:tcW w:w="1624" w:type="dxa"/>
          </w:tcPr>
          <w:p w14:paraId="23131141" w14:textId="77777777" w:rsidR="00800569" w:rsidRDefault="00800569" w:rsidP="00800569">
            <w:pPr>
              <w:spacing w:line="360" w:lineRule="auto"/>
              <w:rPr>
                <w:rFonts w:asciiTheme="majorHAnsi" w:hAnsiTheme="majorHAnsi" w:cstheme="minorHAnsi"/>
                <w:b/>
                <w:color w:val="000000"/>
                <w:sz w:val="24"/>
                <w:szCs w:val="24"/>
                <w:u w:val="single"/>
              </w:rPr>
            </w:pPr>
            <w:bookmarkStart w:id="0" w:name="_GoBack"/>
            <w:bookmarkEnd w:id="0"/>
          </w:p>
        </w:tc>
      </w:tr>
    </w:tbl>
    <w:p w14:paraId="0C1C4212" w14:textId="3B382463" w:rsidR="00E3299A" w:rsidRPr="00C539D0" w:rsidRDefault="00E3299A" w:rsidP="00475D36">
      <w:pPr>
        <w:rPr>
          <w:rFonts w:cstheme="minorHAnsi"/>
          <w:sz w:val="24"/>
          <w:szCs w:val="24"/>
        </w:rPr>
      </w:pPr>
    </w:p>
    <w:sectPr w:rsidR="00E3299A" w:rsidRPr="00C539D0" w:rsidSect="0069095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2BE19D" w14:textId="77777777" w:rsidR="00AC64B7" w:rsidRDefault="00AC64B7" w:rsidP="007D3648">
      <w:pPr>
        <w:spacing w:after="0" w:line="240" w:lineRule="auto"/>
      </w:pPr>
      <w:r>
        <w:separator/>
      </w:r>
    </w:p>
  </w:endnote>
  <w:endnote w:type="continuationSeparator" w:id="0">
    <w:p w14:paraId="4AE006F2" w14:textId="77777777" w:rsidR="00AC64B7" w:rsidRDefault="00AC64B7" w:rsidP="007D36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7DF36C" w14:textId="77777777" w:rsidR="001B433E" w:rsidRDefault="001B433E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EC3E31" w14:textId="77777777" w:rsidR="001B433E" w:rsidRDefault="001B433E" w:rsidP="00C539D0">
    <w:pPr>
      <w:pStyle w:val="Stopka"/>
    </w:pPr>
    <w:r>
      <w:rPr>
        <w:noProof/>
        <w:lang w:eastAsia="pl-PL"/>
      </w:rPr>
      <w:drawing>
        <wp:inline distT="0" distB="0" distL="0" distR="0" wp14:anchorId="690758B7" wp14:editId="59E34F54">
          <wp:extent cx="7934325" cy="590550"/>
          <wp:effectExtent l="0" t="0" r="9525" b="0"/>
          <wp:docPr id="2" name="Obraz 2" descr="loga-inkub-pase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a-inkub-pase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75800" cy="5936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31ADDDB" w14:textId="77777777" w:rsidR="001B433E" w:rsidRDefault="001B433E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F445C6" w14:textId="77777777" w:rsidR="001B433E" w:rsidRDefault="001B433E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F07F54" w14:textId="77777777" w:rsidR="00AC64B7" w:rsidRDefault="00AC64B7" w:rsidP="007D3648">
      <w:pPr>
        <w:spacing w:after="0" w:line="240" w:lineRule="auto"/>
      </w:pPr>
      <w:r>
        <w:separator/>
      </w:r>
    </w:p>
  </w:footnote>
  <w:footnote w:type="continuationSeparator" w:id="0">
    <w:p w14:paraId="0733E4EF" w14:textId="77777777" w:rsidR="00AC64B7" w:rsidRDefault="00AC64B7" w:rsidP="007D36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8D2A01" w14:textId="77777777" w:rsidR="001B433E" w:rsidRDefault="001B433E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88432735"/>
      <w:docPartObj>
        <w:docPartGallery w:val="Page Numbers (Top of Page)"/>
        <w:docPartUnique/>
      </w:docPartObj>
    </w:sdtPr>
    <w:sdtEndPr/>
    <w:sdtContent>
      <w:p w14:paraId="189867C8" w14:textId="61DDD1E8" w:rsidR="001B433E" w:rsidRDefault="001B433E">
        <w:pPr>
          <w:pStyle w:val="Nagwek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D46BB">
          <w:rPr>
            <w:noProof/>
          </w:rPr>
          <w:t>1</w:t>
        </w:r>
        <w:r>
          <w:fldChar w:fldCharType="end"/>
        </w:r>
      </w:p>
    </w:sdtContent>
  </w:sdt>
  <w:p w14:paraId="29D2285E" w14:textId="77777777" w:rsidR="001B433E" w:rsidRDefault="001B433E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05C4E1" w14:textId="77777777" w:rsidR="001B433E" w:rsidRDefault="001B433E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965079"/>
    <w:multiLevelType w:val="hybridMultilevel"/>
    <w:tmpl w:val="C2DAB11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4A7787"/>
    <w:multiLevelType w:val="hybridMultilevel"/>
    <w:tmpl w:val="6F1E2AA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F962D2"/>
    <w:multiLevelType w:val="hybridMultilevel"/>
    <w:tmpl w:val="E570BBC2"/>
    <w:lvl w:ilvl="0" w:tplc="0415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xMjU1NrYwMTGztDBU0lEKTi0uzszPAykwrAUAViQGTiwAAAA="/>
  </w:docVars>
  <w:rsids>
    <w:rsidRoot w:val="00690951"/>
    <w:rsid w:val="0009097E"/>
    <w:rsid w:val="000C387D"/>
    <w:rsid w:val="000D1AA6"/>
    <w:rsid w:val="000D2F2B"/>
    <w:rsid w:val="000E5E3E"/>
    <w:rsid w:val="0010406B"/>
    <w:rsid w:val="00157F9A"/>
    <w:rsid w:val="001B4215"/>
    <w:rsid w:val="001B433E"/>
    <w:rsid w:val="00200EBC"/>
    <w:rsid w:val="00224FFC"/>
    <w:rsid w:val="00225FFD"/>
    <w:rsid w:val="00290F13"/>
    <w:rsid w:val="002C4A68"/>
    <w:rsid w:val="00320BA8"/>
    <w:rsid w:val="0032125A"/>
    <w:rsid w:val="00352565"/>
    <w:rsid w:val="0037094C"/>
    <w:rsid w:val="00383D20"/>
    <w:rsid w:val="004326B3"/>
    <w:rsid w:val="00475D36"/>
    <w:rsid w:val="005743B4"/>
    <w:rsid w:val="00595427"/>
    <w:rsid w:val="005E2717"/>
    <w:rsid w:val="006025B7"/>
    <w:rsid w:val="00615463"/>
    <w:rsid w:val="00625909"/>
    <w:rsid w:val="00674350"/>
    <w:rsid w:val="00690951"/>
    <w:rsid w:val="006B242B"/>
    <w:rsid w:val="006B7E16"/>
    <w:rsid w:val="00704E42"/>
    <w:rsid w:val="00716F3E"/>
    <w:rsid w:val="00733D71"/>
    <w:rsid w:val="007940AF"/>
    <w:rsid w:val="007D04DD"/>
    <w:rsid w:val="007D3648"/>
    <w:rsid w:val="00800569"/>
    <w:rsid w:val="00801A0E"/>
    <w:rsid w:val="0084792B"/>
    <w:rsid w:val="00894845"/>
    <w:rsid w:val="0089671E"/>
    <w:rsid w:val="008A466D"/>
    <w:rsid w:val="008D4904"/>
    <w:rsid w:val="008F1D9C"/>
    <w:rsid w:val="008F3869"/>
    <w:rsid w:val="00920EA5"/>
    <w:rsid w:val="009B57F3"/>
    <w:rsid w:val="009F75E1"/>
    <w:rsid w:val="00A314C0"/>
    <w:rsid w:val="00A4330F"/>
    <w:rsid w:val="00AC64B7"/>
    <w:rsid w:val="00B15241"/>
    <w:rsid w:val="00B17305"/>
    <w:rsid w:val="00B9506F"/>
    <w:rsid w:val="00BA2896"/>
    <w:rsid w:val="00BB7482"/>
    <w:rsid w:val="00C11317"/>
    <w:rsid w:val="00C539D0"/>
    <w:rsid w:val="00CD2912"/>
    <w:rsid w:val="00CE774E"/>
    <w:rsid w:val="00DC1BAD"/>
    <w:rsid w:val="00E216EF"/>
    <w:rsid w:val="00E3299A"/>
    <w:rsid w:val="00E77891"/>
    <w:rsid w:val="00E93972"/>
    <w:rsid w:val="00EA5CBD"/>
    <w:rsid w:val="00EC342F"/>
    <w:rsid w:val="00EE687F"/>
    <w:rsid w:val="00FC7D10"/>
    <w:rsid w:val="00FD46BB"/>
    <w:rsid w:val="00FF05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6385"/>
    <o:shapelayout v:ext="edit">
      <o:idmap v:ext="edit" data="1"/>
    </o:shapelayout>
  </w:shapeDefaults>
  <w:decimalSymbol w:val=","/>
  <w:listSeparator w:val=";"/>
  <w14:docId w14:val="0FE0EA71"/>
  <w15:docId w15:val="{6E45AE75-28AD-4C54-8157-D0745B73B1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B17305"/>
  </w:style>
  <w:style w:type="paragraph" w:styleId="Nagwek3">
    <w:name w:val="heading 3"/>
    <w:basedOn w:val="Normalny"/>
    <w:link w:val="Nagwek3Znak"/>
    <w:uiPriority w:val="9"/>
    <w:qFormat/>
    <w:rsid w:val="000D1AA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E3299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7D364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D3648"/>
  </w:style>
  <w:style w:type="paragraph" w:styleId="Stopka">
    <w:name w:val="footer"/>
    <w:basedOn w:val="Normalny"/>
    <w:link w:val="StopkaZnak"/>
    <w:uiPriority w:val="99"/>
    <w:unhideWhenUsed/>
    <w:rsid w:val="007D364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D3648"/>
  </w:style>
  <w:style w:type="paragraph" w:styleId="Tekstdymka">
    <w:name w:val="Balloon Text"/>
    <w:basedOn w:val="Normalny"/>
    <w:link w:val="TekstdymkaZnak"/>
    <w:uiPriority w:val="99"/>
    <w:semiHidden/>
    <w:unhideWhenUsed/>
    <w:rsid w:val="005743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743B4"/>
    <w:rPr>
      <w:rFonts w:ascii="Tahoma" w:hAnsi="Tahoma" w:cs="Tahoma"/>
      <w:sz w:val="16"/>
      <w:szCs w:val="16"/>
    </w:rPr>
  </w:style>
  <w:style w:type="table" w:styleId="Tabela-Siatka">
    <w:name w:val="Table Grid"/>
    <w:basedOn w:val="Standardowy"/>
    <w:uiPriority w:val="39"/>
    <w:rsid w:val="001B43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ull-right">
    <w:name w:val="pull-right"/>
    <w:basedOn w:val="Domylnaczcionkaakapitu"/>
    <w:rsid w:val="001B433E"/>
  </w:style>
  <w:style w:type="character" w:styleId="Uwydatnienie">
    <w:name w:val="Emphasis"/>
    <w:basedOn w:val="Domylnaczcionkaakapitu"/>
    <w:uiPriority w:val="20"/>
    <w:qFormat/>
    <w:rsid w:val="001B433E"/>
    <w:rPr>
      <w:i/>
      <w:iCs/>
    </w:rPr>
  </w:style>
  <w:style w:type="character" w:customStyle="1" w:styleId="pricesalesprice">
    <w:name w:val="pricesalesprice"/>
    <w:basedOn w:val="Domylnaczcionkaakapitu"/>
    <w:rsid w:val="001B433E"/>
  </w:style>
  <w:style w:type="character" w:customStyle="1" w:styleId="price">
    <w:name w:val="price"/>
    <w:basedOn w:val="Domylnaczcionkaakapitu"/>
    <w:rsid w:val="001B433E"/>
  </w:style>
  <w:style w:type="character" w:customStyle="1" w:styleId="Nagwek3Znak">
    <w:name w:val="Nagłówek 3 Znak"/>
    <w:basedOn w:val="Domylnaczcionkaakapitu"/>
    <w:link w:val="Nagwek3"/>
    <w:uiPriority w:val="9"/>
    <w:rsid w:val="000D1AA6"/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paragraph" w:customStyle="1" w:styleId="Textbody">
    <w:name w:val="Text body"/>
    <w:basedOn w:val="Normalny"/>
    <w:rsid w:val="0032125A"/>
    <w:pPr>
      <w:widowControl w:val="0"/>
      <w:suppressAutoHyphens/>
      <w:autoSpaceDN w:val="0"/>
      <w:spacing w:after="120" w:line="240" w:lineRule="auto"/>
      <w:textAlignment w:val="baseline"/>
    </w:pPr>
    <w:rPr>
      <w:rFonts w:ascii="Times New Roman" w:eastAsia="SimSun" w:hAnsi="Times New Roman" w:cs="Mangal"/>
      <w:kern w:val="3"/>
      <w:sz w:val="24"/>
      <w:szCs w:val="24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334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575476">
      <w:bodyDiv w:val="1"/>
      <w:marLeft w:val="0"/>
      <w:marRight w:val="0"/>
      <w:marTop w:val="30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00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18537">
              <w:marLeft w:val="0"/>
              <w:marRight w:val="0"/>
              <w:marTop w:val="0"/>
              <w:marBottom w:val="0"/>
              <w:divBdr>
                <w:top w:val="single" w:sz="6" w:space="8" w:color="CCCCC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541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2897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4200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272022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924030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889681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746049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07364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780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1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22</Words>
  <Characters>734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gnieszka Kropa-Szyszkowska</dc:creator>
  <cp:lastModifiedBy>Karolina Grzesiak</cp:lastModifiedBy>
  <cp:revision>5</cp:revision>
  <dcterms:created xsi:type="dcterms:W3CDTF">2018-10-31T08:43:00Z</dcterms:created>
  <dcterms:modified xsi:type="dcterms:W3CDTF">2018-11-02T08:21:00Z</dcterms:modified>
</cp:coreProperties>
</file>